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817D1" w14:textId="1FB91F17" w:rsidR="006C1BB9" w:rsidRDefault="00673874">
      <w:r>
        <w:rPr>
          <w:noProof/>
        </w:rPr>
        <w:drawing>
          <wp:inline distT="0" distB="0" distL="0" distR="0" wp14:anchorId="6B96759B" wp14:editId="062A9C7F">
            <wp:extent cx="5731510" cy="3222625"/>
            <wp:effectExtent l="0" t="0" r="254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A6563" w14:textId="0A404B01" w:rsidR="00673874" w:rsidRDefault="00673874"/>
    <w:p w14:paraId="5F8A1624" w14:textId="4F80466F" w:rsidR="00673874" w:rsidRDefault="00673874"/>
    <w:p w14:paraId="071AE49F" w14:textId="5DDD05D1" w:rsidR="00673874" w:rsidRDefault="00673874">
      <w:r>
        <w:rPr>
          <w:noProof/>
        </w:rPr>
        <w:drawing>
          <wp:inline distT="0" distB="0" distL="0" distR="0" wp14:anchorId="0334F9EC" wp14:editId="725C06FC">
            <wp:extent cx="5731510" cy="3222625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38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tDAxMzMzNTA0MDNX0lEKTi0uzszPAykwrAUADPpMUSwAAAA="/>
  </w:docVars>
  <w:rsids>
    <w:rsidRoot w:val="00673874"/>
    <w:rsid w:val="000026CF"/>
    <w:rsid w:val="001F1A4F"/>
    <w:rsid w:val="00496791"/>
    <w:rsid w:val="00673874"/>
    <w:rsid w:val="006C1BB9"/>
    <w:rsid w:val="00ED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6F31B"/>
  <w15:chartTrackingRefBased/>
  <w15:docId w15:val="{95A05696-271A-4D96-BDCB-635D0A444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ha Inya Ndukwe</dc:creator>
  <cp:keywords/>
  <dc:description/>
  <cp:lastModifiedBy>Agha Inya Ndukwe</cp:lastModifiedBy>
  <cp:revision>1</cp:revision>
  <dcterms:created xsi:type="dcterms:W3CDTF">2022-04-20T08:53:00Z</dcterms:created>
  <dcterms:modified xsi:type="dcterms:W3CDTF">2022-04-20T08:55:00Z</dcterms:modified>
</cp:coreProperties>
</file>